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430416f</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430416fe01350562f748be3ea9919a74b32554fc/"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30416fe01350562f748be3ea9919a74b32554f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430416fe01350562f748be3ea9919a74b32554fc/"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30416fe01350562f748be3ea9919a74b32554f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8:08:31Z</dcterms:created>
  <dcterms:modified xsi:type="dcterms:W3CDTF">2024-02-08T1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